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7D36" w:rsidRPr="00A4585C" w:rsidRDefault="00A4585C" w:rsidP="00A4585C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bookmarkStart w:id="0" w:name="_GoBack"/>
      <w:bookmarkEnd w:id="0"/>
      <w:r w:rsidRPr="00A4585C">
        <w:rPr>
          <w:rFonts w:ascii="Times New Roman" w:hAnsi="Times New Roman" w:cs="Times New Roman"/>
          <w:b/>
          <w:sz w:val="32"/>
        </w:rPr>
        <w:t>3-year Plan Template</w:t>
      </w:r>
    </w:p>
    <w:p w:rsidR="00A4585C" w:rsidRPr="00A4585C" w:rsidRDefault="00A4585C" w:rsidP="00A4585C">
      <w:pPr>
        <w:spacing w:after="0"/>
        <w:rPr>
          <w:rFonts w:ascii="Times New Roman" w:hAnsi="Times New Roman" w:cs="Times New Roman"/>
          <w:sz w:val="24"/>
        </w:rPr>
      </w:pPr>
      <w:r w:rsidRPr="00A4585C">
        <w:rPr>
          <w:rFonts w:ascii="Times New Roman" w:hAnsi="Times New Roman" w:cs="Times New Roman"/>
          <w:sz w:val="24"/>
        </w:rPr>
        <w:t>Using the spaces below, indicate which lower division/upper division courses you plan to offer in the first three years of implementation.</w:t>
      </w:r>
    </w:p>
    <w:p w:rsidR="00A4585C" w:rsidRP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</w:p>
    <w:p w:rsidR="00A4585C" w:rsidRPr="00A4585C" w:rsidRDefault="00A4585C" w:rsidP="00A4585C">
      <w:pPr>
        <w:spacing w:after="0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Year 1</w:t>
      </w:r>
    </w:p>
    <w:p w:rsidR="00A4585C" w:rsidRP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 w:rsidRPr="00A4585C">
        <w:rPr>
          <w:rFonts w:ascii="Times New Roman" w:hAnsi="Times New Roman" w:cs="Times New Roman"/>
          <w:b/>
          <w:sz w:val="24"/>
        </w:rPr>
        <w:t>Fall Semester</w:t>
      </w:r>
    </w:p>
    <w:p w:rsidR="00A4585C" w:rsidRP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 w:rsidRPr="00A4585C">
        <w:rPr>
          <w:rFonts w:ascii="Times New Roman" w:hAnsi="Times New Roman" w:cs="Times New Roman"/>
          <w:b/>
          <w:sz w:val="24"/>
        </w:rPr>
        <w:t>Lower Di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050"/>
        <w:gridCol w:w="360"/>
      </w:tblGrid>
      <w:tr w:rsidR="00A4585C" w:rsidRPr="00A4585C" w:rsidTr="00A4585C">
        <w:tc>
          <w:tcPr>
            <w:tcW w:w="985" w:type="dxa"/>
          </w:tcPr>
          <w:p w:rsidR="00A4585C" w:rsidRPr="00A4585C" w:rsidRDefault="00A4585C" w:rsidP="00A4585C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4585C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4585C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4585C">
        <w:tc>
          <w:tcPr>
            <w:tcW w:w="985" w:type="dxa"/>
          </w:tcPr>
          <w:p w:rsidR="00A4585C" w:rsidRPr="00A4585C" w:rsidRDefault="00A4585C" w:rsidP="00A4585C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4585C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4585C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4585C">
        <w:tc>
          <w:tcPr>
            <w:tcW w:w="985" w:type="dxa"/>
          </w:tcPr>
          <w:p w:rsidR="00A4585C" w:rsidRPr="00A4585C" w:rsidRDefault="00A4585C" w:rsidP="00A4585C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4585C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4585C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</w:tbl>
    <w:p w:rsidR="00A4585C" w:rsidRPr="00A4585C" w:rsidRDefault="00A4585C" w:rsidP="00A4585C">
      <w:pPr>
        <w:spacing w:after="0"/>
        <w:rPr>
          <w:rFonts w:ascii="Times New Roman" w:hAnsi="Times New Roman" w:cs="Times New Roman"/>
          <w:b/>
          <w:sz w:val="12"/>
          <w:szCs w:val="10"/>
        </w:rPr>
      </w:pPr>
    </w:p>
    <w:p w:rsidR="00A4585C" w:rsidRP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 w:rsidRPr="00A4585C">
        <w:rPr>
          <w:rFonts w:ascii="Times New Roman" w:hAnsi="Times New Roman" w:cs="Times New Roman"/>
          <w:b/>
          <w:sz w:val="24"/>
        </w:rPr>
        <w:t>Upper Di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050"/>
        <w:gridCol w:w="360"/>
      </w:tblGrid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</w:tbl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pring Semester</w:t>
      </w: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Lower Di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050"/>
        <w:gridCol w:w="360"/>
      </w:tblGrid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</w:tbl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Upper Di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050"/>
        <w:gridCol w:w="360"/>
      </w:tblGrid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</w:tbl>
    <w:p w:rsidR="00A4585C" w:rsidRP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</w:p>
    <w:p w:rsidR="00A4585C" w:rsidRDefault="00A4585C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br w:type="page"/>
      </w: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>Year 2</w:t>
      </w: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Fall Semester </w:t>
      </w: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Lower Di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050"/>
        <w:gridCol w:w="360"/>
      </w:tblGrid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</w:tbl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Upper Di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050"/>
        <w:gridCol w:w="360"/>
      </w:tblGrid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</w:tbl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pring Semester</w:t>
      </w: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Lower Di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050"/>
        <w:gridCol w:w="360"/>
      </w:tblGrid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</w:tbl>
    <w:p w:rsidR="00A4585C" w:rsidRDefault="00A4585C" w:rsidP="00A4585C">
      <w:pPr>
        <w:spacing w:after="0"/>
        <w:rPr>
          <w:rFonts w:ascii="Times New Roman" w:hAnsi="Times New Roman" w:cs="Times New Roman"/>
          <w:sz w:val="24"/>
        </w:rPr>
      </w:pP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Upper Di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050"/>
        <w:gridCol w:w="360"/>
      </w:tblGrid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</w:tbl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</w:p>
    <w:p w:rsidR="00A4585C" w:rsidRDefault="00A4585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32"/>
        </w:rPr>
      </w:pPr>
      <w:r w:rsidRPr="00A4585C">
        <w:rPr>
          <w:rFonts w:ascii="Times New Roman" w:hAnsi="Times New Roman" w:cs="Times New Roman"/>
          <w:b/>
          <w:sz w:val="32"/>
        </w:rPr>
        <w:lastRenderedPageBreak/>
        <w:t>Year 3</w:t>
      </w: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all Semester</w:t>
      </w: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Lower Di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050"/>
        <w:gridCol w:w="360"/>
      </w:tblGrid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</w:tbl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Upper Di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050"/>
        <w:gridCol w:w="360"/>
      </w:tblGrid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</w:tbl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Spring Semester </w:t>
      </w: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Lower Di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050"/>
        <w:gridCol w:w="360"/>
      </w:tblGrid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</w:tbl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</w:p>
    <w:p w:rsid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Upper Div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050"/>
        <w:gridCol w:w="360"/>
      </w:tblGrid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  <w:tr w:rsidR="00A4585C" w:rsidRPr="00A4585C" w:rsidTr="00A605F9">
        <w:tc>
          <w:tcPr>
            <w:tcW w:w="985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SUB ###</w:t>
            </w:r>
          </w:p>
        </w:tc>
        <w:tc>
          <w:tcPr>
            <w:tcW w:w="405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 xml:space="preserve">Course Title </w:t>
            </w:r>
          </w:p>
        </w:tc>
        <w:tc>
          <w:tcPr>
            <w:tcW w:w="360" w:type="dxa"/>
          </w:tcPr>
          <w:p w:rsidR="00A4585C" w:rsidRPr="00A4585C" w:rsidRDefault="00A4585C" w:rsidP="00A605F9">
            <w:pPr>
              <w:rPr>
                <w:rFonts w:ascii="Times New Roman" w:hAnsi="Times New Roman" w:cs="Times New Roman"/>
                <w:sz w:val="24"/>
              </w:rPr>
            </w:pPr>
            <w:r w:rsidRPr="00A4585C">
              <w:rPr>
                <w:rFonts w:ascii="Times New Roman" w:hAnsi="Times New Roman" w:cs="Times New Roman"/>
                <w:sz w:val="24"/>
              </w:rPr>
              <w:t>#</w:t>
            </w:r>
          </w:p>
        </w:tc>
      </w:tr>
    </w:tbl>
    <w:p w:rsidR="00A4585C" w:rsidRPr="00A4585C" w:rsidRDefault="00A4585C" w:rsidP="00A4585C">
      <w:pPr>
        <w:spacing w:after="0"/>
        <w:rPr>
          <w:rFonts w:ascii="Times New Roman" w:hAnsi="Times New Roman" w:cs="Times New Roman"/>
          <w:b/>
          <w:sz w:val="24"/>
        </w:rPr>
      </w:pPr>
    </w:p>
    <w:sectPr w:rsidR="00A4585C" w:rsidRPr="00A4585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6F1A" w:rsidRDefault="00A66F1A" w:rsidP="00A66F1A">
      <w:pPr>
        <w:spacing w:after="0" w:line="240" w:lineRule="auto"/>
      </w:pPr>
      <w:r>
        <w:separator/>
      </w:r>
    </w:p>
  </w:endnote>
  <w:endnote w:type="continuationSeparator" w:id="0">
    <w:p w:rsidR="00A66F1A" w:rsidRDefault="00A66F1A" w:rsidP="00A66F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F1A" w:rsidRDefault="00A66F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F1A" w:rsidRDefault="00A66F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F1A" w:rsidRDefault="00A66F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6F1A" w:rsidRDefault="00A66F1A" w:rsidP="00A66F1A">
      <w:pPr>
        <w:spacing w:after="0" w:line="240" w:lineRule="auto"/>
      </w:pPr>
      <w:r>
        <w:separator/>
      </w:r>
    </w:p>
  </w:footnote>
  <w:footnote w:type="continuationSeparator" w:id="0">
    <w:p w:rsidR="00A66F1A" w:rsidRDefault="00A66F1A" w:rsidP="00A66F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F1A" w:rsidRDefault="00A66F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6004741"/>
      <w:docPartObj>
        <w:docPartGallery w:val="Watermarks"/>
        <w:docPartUnique/>
      </w:docPartObj>
    </w:sdtPr>
    <w:sdtContent>
      <w:p w:rsidR="00A66F1A" w:rsidRDefault="00A66F1A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F1A" w:rsidRDefault="00A66F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AGIjY2NzUyMLIyUdpeDU4uLM/DyQAqNaAOhPMvksAAAA"/>
  </w:docVars>
  <w:rsids>
    <w:rsidRoot w:val="00A4585C"/>
    <w:rsid w:val="00A4585C"/>
    <w:rsid w:val="00A66F1A"/>
    <w:rsid w:val="00E57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8F018201-1B54-4CCB-A47D-7198C443B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58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585C"/>
    <w:pPr>
      <w:spacing w:before="120" w:after="0" w:line="240" w:lineRule="auto"/>
      <w:ind w:left="720"/>
      <w:contextualSpacing/>
    </w:pPr>
    <w:rPr>
      <w:rFonts w:asciiTheme="majorHAnsi" w:eastAsia="Times New Roman" w:hAnsiTheme="majorHAnsi" w:cstheme="majorHAnsi"/>
      <w:color w:val="000000"/>
      <w:sz w:val="18"/>
      <w:szCs w:val="19"/>
    </w:rPr>
  </w:style>
  <w:style w:type="paragraph" w:styleId="Header">
    <w:name w:val="header"/>
    <w:basedOn w:val="Normal"/>
    <w:link w:val="HeaderChar"/>
    <w:uiPriority w:val="99"/>
    <w:unhideWhenUsed/>
    <w:rsid w:val="00A66F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F1A"/>
  </w:style>
  <w:style w:type="paragraph" w:styleId="Footer">
    <w:name w:val="footer"/>
    <w:basedOn w:val="Normal"/>
    <w:link w:val="FooterChar"/>
    <w:uiPriority w:val="99"/>
    <w:unhideWhenUsed/>
    <w:rsid w:val="00A66F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2AA70E-5572-4623-ACF0-43A443C77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liana Sanchez</dc:creator>
  <cp:keywords/>
  <dc:description/>
  <cp:lastModifiedBy>Lilliana Sanchez</cp:lastModifiedBy>
  <cp:revision>2</cp:revision>
  <dcterms:created xsi:type="dcterms:W3CDTF">2019-09-19T21:15:00Z</dcterms:created>
  <dcterms:modified xsi:type="dcterms:W3CDTF">2019-09-19T22:09:00Z</dcterms:modified>
</cp:coreProperties>
</file>